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3C41A5" w14:textId="77777777" w:rsidR="00915E96" w:rsidRPr="00DE249B" w:rsidRDefault="00915E96" w:rsidP="00915E96">
      <w:pPr>
        <w:jc w:val="center"/>
        <w:rPr>
          <w:rFonts w:ascii="Arial" w:hAnsi="Arial" w:cs="Arial"/>
          <w:b/>
          <w:sz w:val="22"/>
          <w:szCs w:val="20"/>
        </w:rPr>
      </w:pPr>
      <w:r w:rsidRPr="00DE249B">
        <w:rPr>
          <w:rFonts w:ascii="Arial" w:hAnsi="Arial" w:cs="Arial"/>
          <w:b/>
          <w:sz w:val="22"/>
          <w:szCs w:val="20"/>
        </w:rPr>
        <w:t>Elenco</w:t>
      </w:r>
      <w:r w:rsidR="00E54082" w:rsidRPr="00DE249B">
        <w:rPr>
          <w:rFonts w:ascii="Arial" w:hAnsi="Arial" w:cs="Arial"/>
          <w:b/>
          <w:sz w:val="22"/>
          <w:szCs w:val="20"/>
        </w:rPr>
        <w:t xml:space="preserve"> dei</w:t>
      </w:r>
      <w:r w:rsidRPr="00DE249B">
        <w:rPr>
          <w:rFonts w:ascii="Arial" w:hAnsi="Arial" w:cs="Arial"/>
          <w:b/>
          <w:sz w:val="22"/>
          <w:szCs w:val="20"/>
        </w:rPr>
        <w:t xml:space="preserve"> partecipanti alle esercitazioni </w:t>
      </w:r>
      <w:r w:rsidR="000238CD" w:rsidRPr="00DE249B">
        <w:rPr>
          <w:rFonts w:ascii="Arial" w:hAnsi="Arial" w:cs="Arial"/>
          <w:b/>
          <w:sz w:val="22"/>
          <w:szCs w:val="20"/>
        </w:rPr>
        <w:t xml:space="preserve">di sola osservazione al microcopio </w:t>
      </w:r>
      <w:r w:rsidR="00F93A60" w:rsidRPr="00DE249B">
        <w:rPr>
          <w:rFonts w:ascii="Arial" w:hAnsi="Arial" w:cs="Arial"/>
          <w:b/>
          <w:sz w:val="22"/>
          <w:szCs w:val="20"/>
        </w:rPr>
        <w:t>presso</w:t>
      </w:r>
      <w:r w:rsidR="000238CD" w:rsidRPr="00DE249B">
        <w:rPr>
          <w:rFonts w:ascii="Arial" w:hAnsi="Arial" w:cs="Arial"/>
          <w:b/>
          <w:sz w:val="22"/>
          <w:szCs w:val="20"/>
        </w:rPr>
        <w:t xml:space="preserve"> il </w:t>
      </w:r>
      <w:r w:rsidR="00565724" w:rsidRPr="00DE249B">
        <w:rPr>
          <w:rFonts w:ascii="Arial" w:hAnsi="Arial" w:cs="Arial"/>
          <w:b/>
          <w:sz w:val="22"/>
          <w:szCs w:val="20"/>
        </w:rPr>
        <w:t>laboratorio didattico di Via Maragliano</w:t>
      </w:r>
      <w:r w:rsidR="000238CD" w:rsidRPr="00DE249B">
        <w:rPr>
          <w:rFonts w:ascii="Arial" w:hAnsi="Arial" w:cs="Arial"/>
          <w:b/>
          <w:sz w:val="22"/>
          <w:szCs w:val="20"/>
        </w:rPr>
        <w:t xml:space="preserve"> o aula dedicata a tali attività</w:t>
      </w:r>
    </w:p>
    <w:p w14:paraId="13AF0C12" w14:textId="77777777" w:rsidR="00507EAA" w:rsidRPr="00DE249B" w:rsidRDefault="00507EAA" w:rsidP="00915E96">
      <w:pPr>
        <w:jc w:val="center"/>
        <w:rPr>
          <w:rFonts w:ascii="Arial" w:hAnsi="Arial" w:cs="Arial"/>
          <w:b/>
          <w:sz w:val="22"/>
          <w:szCs w:val="20"/>
        </w:rPr>
      </w:pPr>
    </w:p>
    <w:p w14:paraId="3D6EB9B3" w14:textId="77777777" w:rsidR="0088712D" w:rsidRPr="00DE249B" w:rsidRDefault="0088712D" w:rsidP="000E6653">
      <w:pPr>
        <w:jc w:val="both"/>
        <w:rPr>
          <w:rFonts w:ascii="Arial" w:hAnsi="Arial" w:cs="Arial"/>
          <w:sz w:val="20"/>
          <w:szCs w:val="20"/>
        </w:rPr>
      </w:pPr>
    </w:p>
    <w:p w14:paraId="5BD6D37B" w14:textId="77777777" w:rsidR="00CF698C" w:rsidRPr="00DE249B" w:rsidRDefault="000E6653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 xml:space="preserve">Il/La sottoscritto/a prof. </w:t>
      </w:r>
      <w:r w:rsidR="00047AA9" w:rsidRPr="00DE249B">
        <w:rPr>
          <w:rFonts w:ascii="Arial" w:hAnsi="Arial" w:cs="Arial"/>
          <w:sz w:val="20"/>
          <w:szCs w:val="20"/>
        </w:rPr>
        <w:t xml:space="preserve">______________________________________ </w:t>
      </w:r>
      <w:r w:rsidRPr="00DE249B">
        <w:rPr>
          <w:rFonts w:ascii="Arial" w:hAnsi="Arial" w:cs="Arial"/>
          <w:sz w:val="20"/>
          <w:szCs w:val="20"/>
        </w:rPr>
        <w:t>comunica, per opportuna conoscenza, che nell’ambito del corso/master di</w:t>
      </w:r>
      <w:r w:rsidR="00047AA9" w:rsidRPr="00DE249B">
        <w:rPr>
          <w:rFonts w:ascii="Arial" w:hAnsi="Arial" w:cs="Arial"/>
          <w:sz w:val="20"/>
          <w:szCs w:val="20"/>
        </w:rPr>
        <w:t>__________________________________________________</w:t>
      </w:r>
      <w:r w:rsidR="007E6DA3" w:rsidRPr="00DE249B">
        <w:rPr>
          <w:rFonts w:ascii="Arial" w:hAnsi="Arial" w:cs="Arial"/>
          <w:sz w:val="20"/>
          <w:szCs w:val="20"/>
        </w:rPr>
        <w:t>_____________</w:t>
      </w:r>
      <w:r w:rsidR="00047AA9" w:rsidRPr="00DE249B">
        <w:rPr>
          <w:rFonts w:ascii="Arial" w:hAnsi="Arial" w:cs="Arial"/>
          <w:sz w:val="20"/>
          <w:szCs w:val="20"/>
        </w:rPr>
        <w:t>_____</w:t>
      </w:r>
      <w:r w:rsidR="00DE249B">
        <w:rPr>
          <w:rFonts w:ascii="Arial" w:hAnsi="Arial" w:cs="Arial"/>
          <w:sz w:val="20"/>
          <w:szCs w:val="20"/>
        </w:rPr>
        <w:t>_</w:t>
      </w:r>
      <w:r w:rsidR="00047AA9" w:rsidRPr="00DE249B">
        <w:rPr>
          <w:rFonts w:ascii="Arial" w:hAnsi="Arial" w:cs="Arial"/>
          <w:sz w:val="20"/>
          <w:szCs w:val="20"/>
        </w:rPr>
        <w:t xml:space="preserve"> </w:t>
      </w:r>
      <w:r w:rsidRPr="00DE249B">
        <w:rPr>
          <w:rFonts w:ascii="Arial" w:hAnsi="Arial" w:cs="Arial"/>
          <w:sz w:val="20"/>
          <w:szCs w:val="20"/>
        </w:rPr>
        <w:t>i sottoelencati studenti, effettueranno nel giorno</w:t>
      </w:r>
      <w:r w:rsidR="000401F4" w:rsidRPr="00DE249B">
        <w:rPr>
          <w:rFonts w:ascii="Arial" w:hAnsi="Arial" w:cs="Arial"/>
          <w:sz w:val="20"/>
          <w:szCs w:val="20"/>
        </w:rPr>
        <w:t>/i</w:t>
      </w:r>
      <w:r w:rsidR="00047AA9" w:rsidRPr="00DE249B">
        <w:rPr>
          <w:rFonts w:ascii="Arial" w:hAnsi="Arial" w:cs="Arial"/>
          <w:sz w:val="20"/>
          <w:szCs w:val="20"/>
        </w:rPr>
        <w:t>_____________</w:t>
      </w:r>
      <w:r w:rsidR="001C169C" w:rsidRPr="00DE249B">
        <w:rPr>
          <w:rFonts w:ascii="Arial" w:hAnsi="Arial" w:cs="Arial"/>
          <w:sz w:val="20"/>
          <w:szCs w:val="20"/>
        </w:rPr>
        <w:t xml:space="preserve"> dalle ore</w:t>
      </w:r>
      <w:r w:rsidR="00047AA9" w:rsidRPr="00DE249B">
        <w:rPr>
          <w:rFonts w:ascii="Arial" w:hAnsi="Arial" w:cs="Arial"/>
          <w:sz w:val="20"/>
          <w:szCs w:val="20"/>
        </w:rPr>
        <w:t xml:space="preserve">_____________ </w:t>
      </w:r>
      <w:r w:rsidR="001C169C" w:rsidRPr="00DE249B">
        <w:rPr>
          <w:rFonts w:ascii="Arial" w:hAnsi="Arial" w:cs="Arial"/>
          <w:sz w:val="20"/>
          <w:szCs w:val="20"/>
        </w:rPr>
        <w:t>alle ore</w:t>
      </w:r>
      <w:r w:rsidR="00047AA9" w:rsidRPr="00DE249B">
        <w:rPr>
          <w:rFonts w:ascii="Arial" w:hAnsi="Arial" w:cs="Arial"/>
          <w:sz w:val="20"/>
          <w:szCs w:val="20"/>
        </w:rPr>
        <w:t>_______________</w:t>
      </w:r>
      <w:r w:rsidR="00DB5676" w:rsidRPr="00DE249B">
        <w:rPr>
          <w:rFonts w:ascii="Arial" w:hAnsi="Arial" w:cs="Arial"/>
          <w:sz w:val="20"/>
          <w:szCs w:val="20"/>
        </w:rPr>
        <w:t xml:space="preserve"> una </w:t>
      </w:r>
      <w:r w:rsidR="00CF698C" w:rsidRPr="00DE249B">
        <w:rPr>
          <w:rFonts w:ascii="Arial" w:hAnsi="Arial" w:cs="Arial"/>
          <w:sz w:val="20"/>
          <w:szCs w:val="20"/>
        </w:rPr>
        <w:t>esercitazione</w:t>
      </w:r>
      <w:r w:rsidR="000238CD" w:rsidRPr="00DE249B">
        <w:rPr>
          <w:rFonts w:ascii="Arial" w:hAnsi="Arial" w:cs="Arial"/>
          <w:sz w:val="20"/>
          <w:szCs w:val="20"/>
        </w:rPr>
        <w:t xml:space="preserve"> di sola osservazione al microscopio</w:t>
      </w:r>
      <w:r w:rsidR="00283D28" w:rsidRPr="00DE249B">
        <w:rPr>
          <w:rFonts w:ascii="Arial" w:hAnsi="Arial" w:cs="Arial"/>
          <w:sz w:val="20"/>
          <w:szCs w:val="20"/>
        </w:rPr>
        <w:t xml:space="preserve"> </w:t>
      </w:r>
      <w:r w:rsidRPr="00DE249B">
        <w:rPr>
          <w:rFonts w:ascii="Arial" w:hAnsi="Arial" w:cs="Arial"/>
          <w:sz w:val="20"/>
          <w:szCs w:val="20"/>
        </w:rPr>
        <w:t>presso</w:t>
      </w:r>
      <w:r w:rsidR="005E74EF" w:rsidRPr="00DE249B">
        <w:rPr>
          <w:rFonts w:ascii="Arial" w:hAnsi="Arial" w:cs="Arial"/>
          <w:sz w:val="20"/>
          <w:szCs w:val="20"/>
        </w:rPr>
        <w:t xml:space="preserve"> </w:t>
      </w:r>
      <w:r w:rsidR="000401F4" w:rsidRPr="00DE249B">
        <w:rPr>
          <w:rFonts w:ascii="Arial" w:hAnsi="Arial" w:cs="Arial"/>
          <w:sz w:val="20"/>
          <w:szCs w:val="20"/>
        </w:rPr>
        <w:t>il laboratorio</w:t>
      </w:r>
      <w:r w:rsidR="000238CD" w:rsidRPr="00DE249B">
        <w:rPr>
          <w:rFonts w:ascii="Arial" w:hAnsi="Arial" w:cs="Arial"/>
          <w:sz w:val="20"/>
          <w:szCs w:val="20"/>
        </w:rPr>
        <w:t xml:space="preserve"> / aula </w:t>
      </w:r>
      <w:r w:rsidR="00047AA9" w:rsidRPr="00DE249B">
        <w:rPr>
          <w:rFonts w:ascii="Arial" w:hAnsi="Arial" w:cs="Arial"/>
          <w:sz w:val="20"/>
          <w:szCs w:val="20"/>
        </w:rPr>
        <w:t>______________________________________________________________</w:t>
      </w:r>
      <w:r w:rsidR="000238CD" w:rsidRPr="00DE249B">
        <w:rPr>
          <w:rFonts w:ascii="Arial" w:hAnsi="Arial" w:cs="Arial"/>
          <w:sz w:val="20"/>
          <w:szCs w:val="20"/>
        </w:rPr>
        <w:t xml:space="preserve">________________________________ </w:t>
      </w:r>
      <w:r w:rsidRPr="00DE249B">
        <w:rPr>
          <w:rFonts w:ascii="Arial" w:hAnsi="Arial" w:cs="Arial"/>
          <w:sz w:val="20"/>
          <w:szCs w:val="20"/>
        </w:rPr>
        <w:t>via</w:t>
      </w:r>
      <w:r w:rsidR="00047AA9" w:rsidRPr="00DE249B">
        <w:rPr>
          <w:rFonts w:ascii="Arial" w:hAnsi="Arial" w:cs="Arial"/>
          <w:sz w:val="20"/>
          <w:szCs w:val="20"/>
        </w:rPr>
        <w:t xml:space="preserve">_______________________________________________ </w:t>
      </w:r>
      <w:r w:rsidRPr="00DE249B">
        <w:rPr>
          <w:rFonts w:ascii="Arial" w:hAnsi="Arial" w:cs="Arial"/>
          <w:sz w:val="20"/>
          <w:szCs w:val="20"/>
        </w:rPr>
        <w:t>città</w:t>
      </w:r>
      <w:r w:rsidR="00047AA9" w:rsidRPr="00DE249B">
        <w:rPr>
          <w:rFonts w:ascii="Arial" w:hAnsi="Arial" w:cs="Arial"/>
          <w:sz w:val="20"/>
          <w:szCs w:val="20"/>
        </w:rPr>
        <w:t xml:space="preserve">________________________________________ </w:t>
      </w:r>
      <w:r w:rsidRPr="00DE249B">
        <w:rPr>
          <w:rFonts w:ascii="Arial" w:hAnsi="Arial" w:cs="Arial"/>
          <w:sz w:val="20"/>
          <w:szCs w:val="20"/>
        </w:rPr>
        <w:t>per</w:t>
      </w:r>
      <w:r w:rsidR="00283D28" w:rsidRPr="00DE249B">
        <w:rPr>
          <w:rFonts w:ascii="Arial" w:hAnsi="Arial" w:cs="Arial"/>
          <w:sz w:val="20"/>
          <w:szCs w:val="20"/>
        </w:rPr>
        <w:t xml:space="preserve"> </w:t>
      </w:r>
      <w:r w:rsidR="007845C4" w:rsidRPr="00DE249B">
        <w:rPr>
          <w:rFonts w:ascii="Arial" w:hAnsi="Arial" w:cs="Arial"/>
          <w:sz w:val="20"/>
          <w:szCs w:val="20"/>
        </w:rPr>
        <w:t>l’insegnamento</w:t>
      </w:r>
      <w:r w:rsidR="00283D28" w:rsidRPr="00DE249B">
        <w:rPr>
          <w:rFonts w:ascii="Arial" w:hAnsi="Arial" w:cs="Arial"/>
          <w:sz w:val="20"/>
          <w:szCs w:val="20"/>
        </w:rPr>
        <w:t xml:space="preserve"> di </w:t>
      </w:r>
      <w:r w:rsidR="00047AA9" w:rsidRPr="00DE249B">
        <w:rPr>
          <w:rFonts w:ascii="Arial" w:hAnsi="Arial" w:cs="Arial"/>
          <w:sz w:val="20"/>
          <w:szCs w:val="20"/>
        </w:rPr>
        <w:t>____________________________________________</w:t>
      </w:r>
      <w:r w:rsidR="000238CD" w:rsidRPr="00DE249B">
        <w:rPr>
          <w:rFonts w:ascii="Arial" w:hAnsi="Arial" w:cs="Arial"/>
          <w:sz w:val="20"/>
          <w:szCs w:val="20"/>
        </w:rPr>
        <w:t>, utilizzando vetrini preparati dal docente prima dell’inizio dell’esercitazione.</w:t>
      </w:r>
    </w:p>
    <w:p w14:paraId="5B7BEC26" w14:textId="77777777" w:rsidR="00351D3B" w:rsidRPr="00DE249B" w:rsidRDefault="00351D3B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3C1F5F2C" w14:textId="77777777" w:rsidR="00351D3B" w:rsidRPr="00DE249B" w:rsidRDefault="00351D3B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>Breve descrizione______________________________________________________________________________</w:t>
      </w:r>
    </w:p>
    <w:p w14:paraId="1A92EE02" w14:textId="77777777" w:rsidR="00351D3B" w:rsidRPr="00DE249B" w:rsidRDefault="00351D3B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>____________________________________________________________________________________________</w:t>
      </w:r>
    </w:p>
    <w:p w14:paraId="11C18019" w14:textId="77777777" w:rsidR="000238CD" w:rsidRPr="00DE249B" w:rsidRDefault="000238CD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>____________________________________________________________________________________________</w:t>
      </w:r>
    </w:p>
    <w:p w14:paraId="475BE97E" w14:textId="77777777" w:rsidR="000238CD" w:rsidRPr="00DE249B" w:rsidRDefault="000238CD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C195945" w14:textId="77777777" w:rsidR="00CF698C" w:rsidRPr="00DE249B" w:rsidRDefault="00CF698C" w:rsidP="00CF698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>E</w:t>
      </w:r>
      <w:r w:rsidR="004808A7" w:rsidRPr="00DE249B">
        <w:rPr>
          <w:rFonts w:ascii="Arial" w:hAnsi="Arial" w:cs="Arial"/>
          <w:sz w:val="20"/>
          <w:szCs w:val="20"/>
        </w:rPr>
        <w:t xml:space="preserve"> dichiara</w:t>
      </w:r>
      <w:r w:rsidRPr="00DE249B">
        <w:rPr>
          <w:rFonts w:ascii="Arial" w:hAnsi="Arial" w:cs="Arial"/>
          <w:sz w:val="20"/>
          <w:szCs w:val="20"/>
        </w:rPr>
        <w:t>:</w:t>
      </w:r>
    </w:p>
    <w:p w14:paraId="63828561" w14:textId="77777777" w:rsidR="00CF698C" w:rsidRPr="00DE249B" w:rsidRDefault="00CF698C" w:rsidP="00CF698C">
      <w:pPr>
        <w:spacing w:line="360" w:lineRule="auto"/>
        <w:ind w:left="142" w:hanging="142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>-</w:t>
      </w:r>
      <w:r w:rsidR="004808A7" w:rsidRPr="00DE249B">
        <w:rPr>
          <w:rFonts w:ascii="Arial" w:hAnsi="Arial" w:cs="Arial"/>
          <w:sz w:val="20"/>
          <w:szCs w:val="20"/>
        </w:rPr>
        <w:t xml:space="preserve"> </w:t>
      </w:r>
      <w:r w:rsidRPr="00DE249B">
        <w:rPr>
          <w:rFonts w:ascii="Arial" w:hAnsi="Arial" w:cs="Arial"/>
          <w:sz w:val="20"/>
          <w:szCs w:val="20"/>
        </w:rPr>
        <w:t xml:space="preserve">di aver seguito e superato con profitto il corso sulla </w:t>
      </w:r>
      <w:r w:rsidRPr="00DE249B">
        <w:rPr>
          <w:rFonts w:ascii="Arial" w:hAnsi="Arial" w:cs="Arial"/>
          <w:bCs/>
          <w:sz w:val="20"/>
          <w:szCs w:val="20"/>
        </w:rPr>
        <w:t>"Formazione generale obbligatoria dei lavoratori in materia di salute e sicurezza ai sensi dell'Accordo Stato Regioni del 21.12.2011" </w:t>
      </w:r>
      <w:r w:rsidRPr="00DE249B">
        <w:rPr>
          <w:rFonts w:ascii="Arial" w:hAnsi="Arial" w:cs="Arial"/>
          <w:sz w:val="20"/>
          <w:szCs w:val="20"/>
        </w:rPr>
        <w:t>che è rivolto a tutto il personale inclusi: Docenti, Ricercatori, Assegnisti, Personale Tecnico Amministrativo e Collaboratori ed Esperti Linguistici;</w:t>
      </w:r>
    </w:p>
    <w:p w14:paraId="2143C7DC" w14:textId="77777777" w:rsidR="00CF698C" w:rsidRPr="00DE249B" w:rsidRDefault="00CF698C" w:rsidP="00CF698C">
      <w:pPr>
        <w:spacing w:line="360" w:lineRule="auto"/>
        <w:ind w:left="142" w:hanging="142"/>
        <w:jc w:val="both"/>
        <w:rPr>
          <w:rFonts w:ascii="Arial" w:hAnsi="Arial" w:cs="Arial"/>
          <w:strike/>
          <w:sz w:val="20"/>
          <w:szCs w:val="20"/>
        </w:rPr>
      </w:pPr>
    </w:p>
    <w:tbl>
      <w:tblPr>
        <w:tblW w:w="491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0"/>
        <w:gridCol w:w="5529"/>
        <w:gridCol w:w="4253"/>
      </w:tblGrid>
      <w:tr w:rsidR="00010BA6" w:rsidRPr="00DE249B" w14:paraId="486C7871" w14:textId="77777777" w:rsidTr="00340EB9">
        <w:tc>
          <w:tcPr>
            <w:tcW w:w="338" w:type="pct"/>
            <w:shd w:val="clear" w:color="auto" w:fill="auto"/>
          </w:tcPr>
          <w:p w14:paraId="405712CC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n.</w:t>
            </w:r>
          </w:p>
        </w:tc>
        <w:tc>
          <w:tcPr>
            <w:tcW w:w="2635" w:type="pct"/>
            <w:shd w:val="clear" w:color="auto" w:fill="auto"/>
          </w:tcPr>
          <w:p w14:paraId="6778E7B6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Cognome</w:t>
            </w:r>
          </w:p>
        </w:tc>
        <w:tc>
          <w:tcPr>
            <w:tcW w:w="2027" w:type="pct"/>
            <w:shd w:val="clear" w:color="auto" w:fill="auto"/>
          </w:tcPr>
          <w:p w14:paraId="245E1586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Nome</w:t>
            </w:r>
          </w:p>
        </w:tc>
      </w:tr>
      <w:tr w:rsidR="00010BA6" w:rsidRPr="00DE249B" w14:paraId="2050DFA2" w14:textId="77777777" w:rsidTr="00340EB9">
        <w:tc>
          <w:tcPr>
            <w:tcW w:w="338" w:type="pct"/>
            <w:shd w:val="clear" w:color="auto" w:fill="auto"/>
          </w:tcPr>
          <w:p w14:paraId="04555AD3" w14:textId="77777777" w:rsidR="00010BA6" w:rsidRPr="00DE249B" w:rsidRDefault="00CF698C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35" w:type="pct"/>
            <w:shd w:val="clear" w:color="auto" w:fill="auto"/>
          </w:tcPr>
          <w:p w14:paraId="598A06F9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7" w:type="pct"/>
            <w:shd w:val="clear" w:color="auto" w:fill="auto"/>
          </w:tcPr>
          <w:p w14:paraId="1F3A72C0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0BA6" w:rsidRPr="00DE249B" w14:paraId="43E1C556" w14:textId="77777777" w:rsidTr="00340EB9">
        <w:tc>
          <w:tcPr>
            <w:tcW w:w="338" w:type="pct"/>
            <w:shd w:val="clear" w:color="auto" w:fill="auto"/>
          </w:tcPr>
          <w:p w14:paraId="599FFFF3" w14:textId="77777777" w:rsidR="00010BA6" w:rsidRPr="00DE249B" w:rsidRDefault="00CF698C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35" w:type="pct"/>
            <w:shd w:val="clear" w:color="auto" w:fill="auto"/>
          </w:tcPr>
          <w:p w14:paraId="6A2AECA9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7" w:type="pct"/>
            <w:shd w:val="clear" w:color="auto" w:fill="auto"/>
          </w:tcPr>
          <w:p w14:paraId="0BC5F201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0BA6" w:rsidRPr="00DE249B" w14:paraId="7461859A" w14:textId="77777777" w:rsidTr="00340EB9">
        <w:tc>
          <w:tcPr>
            <w:tcW w:w="338" w:type="pct"/>
            <w:shd w:val="clear" w:color="auto" w:fill="auto"/>
          </w:tcPr>
          <w:p w14:paraId="475C5E31" w14:textId="77777777" w:rsidR="00010BA6" w:rsidRPr="00DE249B" w:rsidRDefault="00CF698C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635" w:type="pct"/>
            <w:shd w:val="clear" w:color="auto" w:fill="auto"/>
          </w:tcPr>
          <w:p w14:paraId="3D96517F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7" w:type="pct"/>
            <w:shd w:val="clear" w:color="auto" w:fill="auto"/>
          </w:tcPr>
          <w:p w14:paraId="4AC14ADB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0BA6" w:rsidRPr="00DE249B" w14:paraId="7ED21E86" w14:textId="77777777" w:rsidTr="00340EB9">
        <w:tc>
          <w:tcPr>
            <w:tcW w:w="338" w:type="pct"/>
            <w:shd w:val="clear" w:color="auto" w:fill="auto"/>
          </w:tcPr>
          <w:p w14:paraId="5C4F612D" w14:textId="77777777" w:rsidR="00010BA6" w:rsidRPr="00DE249B" w:rsidRDefault="00CF698C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635" w:type="pct"/>
            <w:shd w:val="clear" w:color="auto" w:fill="auto"/>
          </w:tcPr>
          <w:p w14:paraId="6C4FDB7A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7" w:type="pct"/>
            <w:shd w:val="clear" w:color="auto" w:fill="auto"/>
          </w:tcPr>
          <w:p w14:paraId="4EA3D93F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0BA6" w:rsidRPr="00DE249B" w14:paraId="6B636993" w14:textId="77777777" w:rsidTr="00340EB9">
        <w:tc>
          <w:tcPr>
            <w:tcW w:w="338" w:type="pct"/>
            <w:shd w:val="clear" w:color="auto" w:fill="auto"/>
          </w:tcPr>
          <w:p w14:paraId="5DE9F64F" w14:textId="77777777" w:rsidR="00010BA6" w:rsidRPr="00DE249B" w:rsidRDefault="00CF698C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E249B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635" w:type="pct"/>
            <w:shd w:val="clear" w:color="auto" w:fill="auto"/>
          </w:tcPr>
          <w:p w14:paraId="739B29CF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7" w:type="pct"/>
            <w:shd w:val="clear" w:color="auto" w:fill="auto"/>
          </w:tcPr>
          <w:p w14:paraId="229FE6BB" w14:textId="77777777" w:rsidR="00010BA6" w:rsidRPr="00DE249B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D61DD8" w14:textId="77777777" w:rsidR="00E54082" w:rsidRPr="00DE249B" w:rsidRDefault="00E54082" w:rsidP="00047AA9">
      <w:pPr>
        <w:ind w:left="3828"/>
        <w:jc w:val="both"/>
        <w:rPr>
          <w:rFonts w:ascii="Arial" w:hAnsi="Arial" w:cs="Arial"/>
          <w:sz w:val="20"/>
          <w:szCs w:val="20"/>
        </w:rPr>
      </w:pPr>
    </w:p>
    <w:p w14:paraId="3443C19C" w14:textId="77777777" w:rsidR="00351D3B" w:rsidRPr="00DE249B" w:rsidRDefault="006C06C2" w:rsidP="00351D3B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bookmarkStart w:id="0" w:name="_Hlk142561883"/>
      <w:r w:rsidRPr="00DE249B">
        <w:rPr>
          <w:rFonts w:ascii="Arial" w:hAnsi="Arial" w:cs="Arial"/>
          <w:sz w:val="20"/>
          <w:szCs w:val="20"/>
        </w:rPr>
        <w:t>Note: i</w:t>
      </w:r>
      <w:r w:rsidR="00351D3B" w:rsidRPr="00DE249B">
        <w:rPr>
          <w:rFonts w:ascii="Arial" w:hAnsi="Arial" w:cs="Arial"/>
          <w:sz w:val="20"/>
          <w:szCs w:val="20"/>
        </w:rPr>
        <w:t>l modulo deve essere inviato a esercitazioni@dagri.unifi.it</w:t>
      </w:r>
      <w:bookmarkEnd w:id="0"/>
    </w:p>
    <w:p w14:paraId="266744DB" w14:textId="77777777" w:rsidR="009704A4" w:rsidRPr="00DE249B" w:rsidRDefault="009704A4" w:rsidP="00047AA9">
      <w:pPr>
        <w:ind w:left="3828"/>
        <w:jc w:val="both"/>
        <w:rPr>
          <w:rFonts w:ascii="Arial" w:hAnsi="Arial" w:cs="Arial"/>
          <w:sz w:val="20"/>
          <w:szCs w:val="20"/>
        </w:rPr>
      </w:pPr>
    </w:p>
    <w:p w14:paraId="62C94E76" w14:textId="77777777" w:rsidR="009704A4" w:rsidRPr="00DE249B" w:rsidRDefault="009704A4" w:rsidP="00047AA9">
      <w:pPr>
        <w:ind w:left="3828"/>
        <w:jc w:val="both"/>
        <w:rPr>
          <w:rFonts w:ascii="Arial" w:hAnsi="Arial" w:cs="Arial"/>
          <w:sz w:val="20"/>
          <w:szCs w:val="20"/>
        </w:rPr>
      </w:pPr>
    </w:p>
    <w:p w14:paraId="5FD3FAF4" w14:textId="77777777" w:rsidR="000E6653" w:rsidRPr="00DE249B" w:rsidRDefault="00673EEA" w:rsidP="00047AA9">
      <w:pPr>
        <w:ind w:left="3828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ab/>
      </w:r>
      <w:r w:rsidRPr="00DE249B">
        <w:rPr>
          <w:rFonts w:ascii="Arial" w:hAnsi="Arial" w:cs="Arial"/>
          <w:sz w:val="20"/>
          <w:szCs w:val="20"/>
        </w:rPr>
        <w:tab/>
      </w:r>
      <w:r w:rsidRPr="00DE249B">
        <w:rPr>
          <w:rFonts w:ascii="Arial" w:hAnsi="Arial" w:cs="Arial"/>
          <w:sz w:val="20"/>
          <w:szCs w:val="20"/>
        </w:rPr>
        <w:tab/>
      </w:r>
      <w:r w:rsidR="000E6653" w:rsidRPr="00DE249B">
        <w:rPr>
          <w:rFonts w:ascii="Arial" w:hAnsi="Arial" w:cs="Arial"/>
          <w:sz w:val="20"/>
          <w:szCs w:val="20"/>
        </w:rPr>
        <w:t xml:space="preserve">Il docente responsabile dell’attività </w:t>
      </w:r>
    </w:p>
    <w:p w14:paraId="624F46AB" w14:textId="77777777" w:rsidR="00047AA9" w:rsidRPr="00DE249B" w:rsidRDefault="00673EEA" w:rsidP="00047AA9">
      <w:pPr>
        <w:ind w:left="5103" w:hanging="1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ab/>
      </w:r>
      <w:r w:rsidRPr="00DE249B">
        <w:rPr>
          <w:rFonts w:ascii="Arial" w:hAnsi="Arial" w:cs="Arial"/>
          <w:sz w:val="20"/>
          <w:szCs w:val="20"/>
        </w:rPr>
        <w:tab/>
      </w:r>
      <w:r w:rsidR="00F40342" w:rsidRPr="00DE249B">
        <w:rPr>
          <w:rFonts w:ascii="Arial" w:hAnsi="Arial" w:cs="Arial"/>
          <w:sz w:val="20"/>
          <w:szCs w:val="20"/>
        </w:rPr>
        <w:t xml:space="preserve">Prof. </w:t>
      </w:r>
    </w:p>
    <w:p w14:paraId="1656FAC5" w14:textId="77777777" w:rsidR="000E6653" w:rsidRPr="00DE249B" w:rsidRDefault="00673EEA" w:rsidP="000E6653">
      <w:pPr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ab/>
      </w:r>
    </w:p>
    <w:p w14:paraId="21DF1995" w14:textId="77777777" w:rsidR="00047AA9" w:rsidRPr="00E54082" w:rsidRDefault="00F40342" w:rsidP="00B9772F">
      <w:pPr>
        <w:ind w:left="3969"/>
        <w:jc w:val="both"/>
        <w:rPr>
          <w:rFonts w:ascii="Arial" w:hAnsi="Arial" w:cs="Arial"/>
          <w:sz w:val="20"/>
          <w:szCs w:val="20"/>
        </w:rPr>
      </w:pPr>
      <w:r w:rsidRPr="00DE249B">
        <w:rPr>
          <w:rFonts w:ascii="Arial" w:hAnsi="Arial" w:cs="Arial"/>
          <w:sz w:val="20"/>
          <w:szCs w:val="20"/>
        </w:rPr>
        <w:tab/>
      </w:r>
      <w:r w:rsidRPr="00DE249B">
        <w:rPr>
          <w:rFonts w:ascii="Arial" w:hAnsi="Arial" w:cs="Arial"/>
          <w:sz w:val="20"/>
          <w:szCs w:val="20"/>
        </w:rPr>
        <w:tab/>
      </w:r>
      <w:r w:rsidRPr="00DE249B">
        <w:rPr>
          <w:rFonts w:ascii="Arial" w:hAnsi="Arial" w:cs="Arial"/>
          <w:sz w:val="20"/>
          <w:szCs w:val="20"/>
        </w:rPr>
        <w:tab/>
      </w:r>
      <w:r w:rsidR="000E6653" w:rsidRPr="00DE249B">
        <w:rPr>
          <w:rFonts w:ascii="Arial" w:hAnsi="Arial" w:cs="Arial"/>
          <w:sz w:val="20"/>
          <w:szCs w:val="20"/>
        </w:rPr>
        <w:t>______________________________</w:t>
      </w:r>
    </w:p>
    <w:sectPr w:rsidR="00047AA9" w:rsidRPr="00E54082" w:rsidSect="006645EA">
      <w:headerReference w:type="default" r:id="rId8"/>
      <w:headerReference w:type="first" r:id="rId9"/>
      <w:pgSz w:w="11906" w:h="16838"/>
      <w:pgMar w:top="720" w:right="720" w:bottom="720" w:left="720" w:header="284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A984" w14:textId="77777777" w:rsidR="0052363E" w:rsidRDefault="0052363E">
      <w:r>
        <w:separator/>
      </w:r>
    </w:p>
  </w:endnote>
  <w:endnote w:type="continuationSeparator" w:id="0">
    <w:p w14:paraId="74A0CBDC" w14:textId="77777777" w:rsidR="0052363E" w:rsidRDefault="00523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3CA89" w14:textId="77777777" w:rsidR="0052363E" w:rsidRDefault="0052363E">
      <w:r>
        <w:separator/>
      </w:r>
    </w:p>
  </w:footnote>
  <w:footnote w:type="continuationSeparator" w:id="0">
    <w:p w14:paraId="0F6034CD" w14:textId="77777777" w:rsidR="0052363E" w:rsidRDefault="00523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4F506" w14:textId="77777777" w:rsidR="00172960" w:rsidRDefault="00172960" w:rsidP="00093BB6">
    <w:pPr>
      <w:pStyle w:val="Intestazione"/>
      <w:ind w:left="-2381"/>
    </w:pPr>
  </w:p>
  <w:p w14:paraId="75988A51" w14:textId="77777777" w:rsidR="00172960" w:rsidRDefault="00172960">
    <w:pPr>
      <w:pStyle w:val="Intestazione"/>
    </w:pPr>
  </w:p>
  <w:p w14:paraId="77FF4CE5" w14:textId="77777777" w:rsidR="00172960" w:rsidRDefault="00172960">
    <w:pPr>
      <w:pStyle w:val="Intestazione"/>
    </w:pPr>
  </w:p>
  <w:p w14:paraId="1835D69E" w14:textId="77777777" w:rsidR="00172960" w:rsidRDefault="0017296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FA349" w14:textId="77777777" w:rsidR="00172960" w:rsidRDefault="00DB5676" w:rsidP="00047AA9">
    <w:r>
      <w:rPr>
        <w:noProof/>
        <w:lang w:eastAsia="it-IT" w:bidi="ar-SA"/>
      </w:rPr>
    </w:r>
    <w:r>
      <w:pict w14:anchorId="5CA0C9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width:498.3pt;height:110.9pt;mso-position-horizontal-relative:char;mso-position-vertical-relative:line">
          <v:imagedata r:id="rId1" o:title=""/>
          <w10:wrap type="none"/>
          <w10:anchorlock/>
        </v:shape>
      </w:pict>
    </w:r>
  </w:p>
  <w:p w14:paraId="5A97F2D2" w14:textId="77777777" w:rsidR="006C06C2" w:rsidRPr="009958B4" w:rsidRDefault="006C06C2" w:rsidP="00047AA9">
    <w:pPr>
      <w:rPr>
        <w:rFonts w:ascii="Arial" w:hAnsi="Arial" w:cs="Arial"/>
        <w:color w:val="7F7F7F"/>
        <w:sz w:val="18"/>
        <w:szCs w:val="18"/>
      </w:rPr>
    </w:pPr>
  </w:p>
  <w:p w14:paraId="124B5130" w14:textId="77777777" w:rsidR="006C06C2" w:rsidRPr="009958B4" w:rsidRDefault="006C06C2" w:rsidP="00047AA9">
    <w:pPr>
      <w:rPr>
        <w:rFonts w:ascii="Arial" w:hAnsi="Arial" w:cs="Arial"/>
        <w:color w:val="7F7F7F"/>
        <w:sz w:val="18"/>
        <w:szCs w:val="18"/>
      </w:rPr>
    </w:pPr>
    <w:r w:rsidRPr="009958B4">
      <w:rPr>
        <w:rFonts w:ascii="Arial" w:hAnsi="Arial" w:cs="Arial"/>
        <w:color w:val="7F7F7F"/>
        <w:sz w:val="18"/>
        <w:szCs w:val="18"/>
      </w:rPr>
      <w:t xml:space="preserve">Modulo: </w:t>
    </w:r>
    <w:r w:rsidR="001B5A1B" w:rsidRPr="001B5A1B">
      <w:rPr>
        <w:rFonts w:ascii="Arial" w:hAnsi="Arial" w:cs="Arial"/>
        <w:color w:val="7F7F7F"/>
        <w:sz w:val="18"/>
        <w:szCs w:val="18"/>
      </w:rPr>
      <w:t>03_Elenco_partecipanti_esercitazione_osservazione_microscopio</w:t>
    </w:r>
  </w:p>
  <w:p w14:paraId="6E764B51" w14:textId="77777777" w:rsidR="006C06C2" w:rsidRDefault="006C06C2" w:rsidP="00047AA9">
    <w:pPr>
      <w:rPr>
        <w:rFonts w:ascii="Arial" w:hAnsi="Arial" w:cs="Arial"/>
        <w:color w:val="7F7F7F"/>
        <w:sz w:val="18"/>
        <w:szCs w:val="18"/>
      </w:rPr>
    </w:pPr>
    <w:r w:rsidRPr="009958B4">
      <w:rPr>
        <w:rFonts w:ascii="Arial" w:hAnsi="Arial" w:cs="Arial"/>
        <w:color w:val="7F7F7F"/>
        <w:sz w:val="18"/>
        <w:szCs w:val="18"/>
      </w:rPr>
      <w:t xml:space="preserve">Aggiornato al: </w:t>
    </w:r>
    <w:r w:rsidR="001B5A1B">
      <w:rPr>
        <w:rFonts w:ascii="Arial" w:hAnsi="Arial" w:cs="Arial"/>
        <w:color w:val="7F7F7F"/>
        <w:sz w:val="18"/>
        <w:szCs w:val="18"/>
      </w:rPr>
      <w:t>21</w:t>
    </w:r>
    <w:r w:rsidRPr="009958B4">
      <w:rPr>
        <w:rFonts w:ascii="Arial" w:hAnsi="Arial" w:cs="Arial"/>
        <w:color w:val="7F7F7F"/>
        <w:sz w:val="18"/>
        <w:szCs w:val="18"/>
      </w:rPr>
      <w:t>/08/2023</w:t>
    </w:r>
  </w:p>
  <w:p w14:paraId="4B345B0F" w14:textId="77777777" w:rsidR="00677058" w:rsidRDefault="00677058" w:rsidP="00047AA9">
    <w:pPr>
      <w:rPr>
        <w:rFonts w:ascii="Arial" w:hAnsi="Arial" w:cs="Arial"/>
        <w:color w:val="7F7F7F"/>
        <w:sz w:val="18"/>
        <w:szCs w:val="18"/>
      </w:rPr>
    </w:pPr>
  </w:p>
  <w:p w14:paraId="3296395F" w14:textId="77777777" w:rsidR="00677058" w:rsidRPr="009958B4" w:rsidRDefault="00677058" w:rsidP="00047AA9">
    <w:pPr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24682"/>
    <w:multiLevelType w:val="hybridMultilevel"/>
    <w:tmpl w:val="3DE4B6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A2589"/>
    <w:multiLevelType w:val="hybridMultilevel"/>
    <w:tmpl w:val="57803636"/>
    <w:lvl w:ilvl="0" w:tplc="D5A6CA2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73660427">
    <w:abstractNumId w:val="0"/>
  </w:num>
  <w:num w:numId="2" w16cid:durableId="805313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styleLockTheme/>
  <w:defaultTabStop w:val="709"/>
  <w:hyphenationZone w:val="283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zC3MLA0MDAzMTVV0lEKTi0uzszPAymwrAUAv5H7SywAAAA="/>
  </w:docVars>
  <w:rsids>
    <w:rsidRoot w:val="00FD7D8D"/>
    <w:rsid w:val="00010BA6"/>
    <w:rsid w:val="00010D57"/>
    <w:rsid w:val="000216F2"/>
    <w:rsid w:val="000238CD"/>
    <w:rsid w:val="0003652D"/>
    <w:rsid w:val="000401F4"/>
    <w:rsid w:val="000409ED"/>
    <w:rsid w:val="00047AA9"/>
    <w:rsid w:val="00055F9F"/>
    <w:rsid w:val="00057ACF"/>
    <w:rsid w:val="0007046F"/>
    <w:rsid w:val="0007784E"/>
    <w:rsid w:val="0008316F"/>
    <w:rsid w:val="00093BB6"/>
    <w:rsid w:val="00093ECD"/>
    <w:rsid w:val="000B1A1E"/>
    <w:rsid w:val="000D33A7"/>
    <w:rsid w:val="000E6653"/>
    <w:rsid w:val="000F6FD6"/>
    <w:rsid w:val="001058B5"/>
    <w:rsid w:val="001174C6"/>
    <w:rsid w:val="00151E08"/>
    <w:rsid w:val="00165FE0"/>
    <w:rsid w:val="00171AE2"/>
    <w:rsid w:val="00172960"/>
    <w:rsid w:val="0018793D"/>
    <w:rsid w:val="00197A44"/>
    <w:rsid w:val="001B5A1B"/>
    <w:rsid w:val="001C169C"/>
    <w:rsid w:val="001E2233"/>
    <w:rsid w:val="001E4517"/>
    <w:rsid w:val="001F7C96"/>
    <w:rsid w:val="00204B06"/>
    <w:rsid w:val="0020725A"/>
    <w:rsid w:val="00223097"/>
    <w:rsid w:val="00230500"/>
    <w:rsid w:val="00231F24"/>
    <w:rsid w:val="00237E24"/>
    <w:rsid w:val="00240935"/>
    <w:rsid w:val="00243C02"/>
    <w:rsid w:val="00246A57"/>
    <w:rsid w:val="00252E35"/>
    <w:rsid w:val="00267579"/>
    <w:rsid w:val="00272E43"/>
    <w:rsid w:val="002823A8"/>
    <w:rsid w:val="00283D28"/>
    <w:rsid w:val="002846F1"/>
    <w:rsid w:val="00284D89"/>
    <w:rsid w:val="00291C99"/>
    <w:rsid w:val="002954E7"/>
    <w:rsid w:val="002B7C1B"/>
    <w:rsid w:val="002C0278"/>
    <w:rsid w:val="00301E96"/>
    <w:rsid w:val="00340EB9"/>
    <w:rsid w:val="0034478C"/>
    <w:rsid w:val="00351A78"/>
    <w:rsid w:val="00351D3B"/>
    <w:rsid w:val="003700A0"/>
    <w:rsid w:val="00373699"/>
    <w:rsid w:val="00376E07"/>
    <w:rsid w:val="003860B9"/>
    <w:rsid w:val="00393DF5"/>
    <w:rsid w:val="003B108E"/>
    <w:rsid w:val="003B55FB"/>
    <w:rsid w:val="003D56A9"/>
    <w:rsid w:val="003F4557"/>
    <w:rsid w:val="004074C7"/>
    <w:rsid w:val="004353A7"/>
    <w:rsid w:val="004424CA"/>
    <w:rsid w:val="004513A2"/>
    <w:rsid w:val="00462851"/>
    <w:rsid w:val="004808A7"/>
    <w:rsid w:val="004A1DDA"/>
    <w:rsid w:val="004A52BC"/>
    <w:rsid w:val="004B2992"/>
    <w:rsid w:val="004B52D8"/>
    <w:rsid w:val="004D40BC"/>
    <w:rsid w:val="004D6117"/>
    <w:rsid w:val="004E15F6"/>
    <w:rsid w:val="004E2B29"/>
    <w:rsid w:val="00501D6E"/>
    <w:rsid w:val="00507EAA"/>
    <w:rsid w:val="00522D12"/>
    <w:rsid w:val="0052363E"/>
    <w:rsid w:val="00523D35"/>
    <w:rsid w:val="00525E55"/>
    <w:rsid w:val="00527A19"/>
    <w:rsid w:val="00532885"/>
    <w:rsid w:val="005515CC"/>
    <w:rsid w:val="00565724"/>
    <w:rsid w:val="00581C05"/>
    <w:rsid w:val="00583375"/>
    <w:rsid w:val="005A6333"/>
    <w:rsid w:val="005B550E"/>
    <w:rsid w:val="005B7473"/>
    <w:rsid w:val="005C1E69"/>
    <w:rsid w:val="005C63E8"/>
    <w:rsid w:val="005D1A42"/>
    <w:rsid w:val="005D6091"/>
    <w:rsid w:val="005E74EF"/>
    <w:rsid w:val="005F40E1"/>
    <w:rsid w:val="005F5C06"/>
    <w:rsid w:val="00634B22"/>
    <w:rsid w:val="00643E41"/>
    <w:rsid w:val="00650B77"/>
    <w:rsid w:val="00662F58"/>
    <w:rsid w:val="006645EA"/>
    <w:rsid w:val="00673EEA"/>
    <w:rsid w:val="00677058"/>
    <w:rsid w:val="006840B7"/>
    <w:rsid w:val="006A407E"/>
    <w:rsid w:val="006B01FB"/>
    <w:rsid w:val="006C06C2"/>
    <w:rsid w:val="006C19B4"/>
    <w:rsid w:val="006D3923"/>
    <w:rsid w:val="006D4E06"/>
    <w:rsid w:val="006D54D4"/>
    <w:rsid w:val="006D76DF"/>
    <w:rsid w:val="00712443"/>
    <w:rsid w:val="00726155"/>
    <w:rsid w:val="00752C6F"/>
    <w:rsid w:val="00757409"/>
    <w:rsid w:val="0078309C"/>
    <w:rsid w:val="007845C4"/>
    <w:rsid w:val="007848A6"/>
    <w:rsid w:val="007A0046"/>
    <w:rsid w:val="007A3180"/>
    <w:rsid w:val="007B5D5D"/>
    <w:rsid w:val="007B78FC"/>
    <w:rsid w:val="007D3C6D"/>
    <w:rsid w:val="007D6409"/>
    <w:rsid w:val="007E6DA3"/>
    <w:rsid w:val="007F5DB6"/>
    <w:rsid w:val="00804C9F"/>
    <w:rsid w:val="0082354C"/>
    <w:rsid w:val="00854BFB"/>
    <w:rsid w:val="0085741A"/>
    <w:rsid w:val="0088712D"/>
    <w:rsid w:val="00893C40"/>
    <w:rsid w:val="008A1FBD"/>
    <w:rsid w:val="008B50FD"/>
    <w:rsid w:val="008C3F18"/>
    <w:rsid w:val="008D2E54"/>
    <w:rsid w:val="008F1EC1"/>
    <w:rsid w:val="008F4E8B"/>
    <w:rsid w:val="00905F35"/>
    <w:rsid w:val="00912AB3"/>
    <w:rsid w:val="00915E96"/>
    <w:rsid w:val="009273E1"/>
    <w:rsid w:val="0093461B"/>
    <w:rsid w:val="009704A4"/>
    <w:rsid w:val="00983560"/>
    <w:rsid w:val="009958B4"/>
    <w:rsid w:val="009A50D0"/>
    <w:rsid w:val="009A6FC1"/>
    <w:rsid w:val="009B1B11"/>
    <w:rsid w:val="009C2835"/>
    <w:rsid w:val="009C380C"/>
    <w:rsid w:val="009C5A7B"/>
    <w:rsid w:val="009D3AC3"/>
    <w:rsid w:val="009D6B3A"/>
    <w:rsid w:val="009E7D74"/>
    <w:rsid w:val="00A0269E"/>
    <w:rsid w:val="00A0779D"/>
    <w:rsid w:val="00A15391"/>
    <w:rsid w:val="00A2418A"/>
    <w:rsid w:val="00A32902"/>
    <w:rsid w:val="00A37353"/>
    <w:rsid w:val="00A52E9A"/>
    <w:rsid w:val="00A777DA"/>
    <w:rsid w:val="00A86B5F"/>
    <w:rsid w:val="00A94B72"/>
    <w:rsid w:val="00B013E0"/>
    <w:rsid w:val="00B0265C"/>
    <w:rsid w:val="00B05DF7"/>
    <w:rsid w:val="00B1477D"/>
    <w:rsid w:val="00B202BB"/>
    <w:rsid w:val="00B36E07"/>
    <w:rsid w:val="00B60839"/>
    <w:rsid w:val="00B644D6"/>
    <w:rsid w:val="00B9772F"/>
    <w:rsid w:val="00BB385B"/>
    <w:rsid w:val="00BB4395"/>
    <w:rsid w:val="00BB738C"/>
    <w:rsid w:val="00BC7ED6"/>
    <w:rsid w:val="00BD3755"/>
    <w:rsid w:val="00BE5514"/>
    <w:rsid w:val="00BF4360"/>
    <w:rsid w:val="00BF55B6"/>
    <w:rsid w:val="00C233EA"/>
    <w:rsid w:val="00C50DBF"/>
    <w:rsid w:val="00C7141A"/>
    <w:rsid w:val="00C83463"/>
    <w:rsid w:val="00C84A7F"/>
    <w:rsid w:val="00CA592E"/>
    <w:rsid w:val="00CB02C6"/>
    <w:rsid w:val="00CB4B31"/>
    <w:rsid w:val="00CB609B"/>
    <w:rsid w:val="00CD58C3"/>
    <w:rsid w:val="00CE137E"/>
    <w:rsid w:val="00CE6DF9"/>
    <w:rsid w:val="00CF698C"/>
    <w:rsid w:val="00D20F09"/>
    <w:rsid w:val="00D30E02"/>
    <w:rsid w:val="00D7562E"/>
    <w:rsid w:val="00D85F10"/>
    <w:rsid w:val="00D9263D"/>
    <w:rsid w:val="00D95273"/>
    <w:rsid w:val="00DA00B9"/>
    <w:rsid w:val="00DB5676"/>
    <w:rsid w:val="00DC37AF"/>
    <w:rsid w:val="00DE249B"/>
    <w:rsid w:val="00DE614D"/>
    <w:rsid w:val="00E00A22"/>
    <w:rsid w:val="00E54082"/>
    <w:rsid w:val="00E572A5"/>
    <w:rsid w:val="00E63348"/>
    <w:rsid w:val="00E63CF4"/>
    <w:rsid w:val="00E64577"/>
    <w:rsid w:val="00E8732F"/>
    <w:rsid w:val="00E91472"/>
    <w:rsid w:val="00EA0D2A"/>
    <w:rsid w:val="00EA1552"/>
    <w:rsid w:val="00EB779B"/>
    <w:rsid w:val="00ED4EDE"/>
    <w:rsid w:val="00EE2E40"/>
    <w:rsid w:val="00EF5D12"/>
    <w:rsid w:val="00F01321"/>
    <w:rsid w:val="00F0436C"/>
    <w:rsid w:val="00F07C19"/>
    <w:rsid w:val="00F10682"/>
    <w:rsid w:val="00F176DB"/>
    <w:rsid w:val="00F40342"/>
    <w:rsid w:val="00F84D68"/>
    <w:rsid w:val="00F93A60"/>
    <w:rsid w:val="00FB2043"/>
    <w:rsid w:val="00FB70DF"/>
    <w:rsid w:val="00FC4A06"/>
    <w:rsid w:val="00FC645E"/>
    <w:rsid w:val="00FD7D8D"/>
    <w:rsid w:val="00FE5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2263AB1"/>
  <w15:chartTrackingRefBased/>
  <w15:docId w15:val="{2176A31D-478D-461E-9DA0-DF0B8987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locked="0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locked/>
    <w:rPr>
      <w:color w:val="000080"/>
      <w:u w:val="single"/>
    </w:rPr>
  </w:style>
  <w:style w:type="paragraph" w:customStyle="1" w:styleId="Intestazione1">
    <w:name w:val="Intestazione1"/>
    <w:basedOn w:val="Normale"/>
    <w:next w:val="Corpodeltesto"/>
    <w:locked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deltesto">
    <w:name w:val="Corpo del testo"/>
    <w:basedOn w:val="Normale"/>
    <w:locked/>
    <w:pPr>
      <w:spacing w:after="120"/>
    </w:pPr>
  </w:style>
  <w:style w:type="paragraph" w:styleId="Elenco">
    <w:name w:val="List"/>
    <w:basedOn w:val="Corpodeltesto"/>
    <w:locked/>
  </w:style>
  <w:style w:type="paragraph" w:styleId="Didascalia">
    <w:name w:val="caption"/>
    <w:basedOn w:val="Normale"/>
    <w:qFormat/>
    <w:locked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locked/>
    <w:pPr>
      <w:suppressLineNumbers/>
    </w:pPr>
  </w:style>
  <w:style w:type="paragraph" w:styleId="Intestazione">
    <w:name w:val="header"/>
    <w:basedOn w:val="Normale"/>
    <w:link w:val="IntestazioneCarattere"/>
    <w:uiPriority w:val="99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paragraph" w:styleId="Pidipagina">
    <w:name w:val="footer"/>
    <w:basedOn w:val="Normale"/>
    <w:link w:val="PidipaginaCarattere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character" w:customStyle="1" w:styleId="IntestazioneCarattere">
    <w:name w:val="Intestazione Carattere"/>
    <w:link w:val="Intestazione"/>
    <w:uiPriority w:val="99"/>
    <w:rsid w:val="00B013E0"/>
    <w:rPr>
      <w:rFonts w:eastAsia="SimSun" w:cs="Mangal"/>
      <w:kern w:val="1"/>
      <w:sz w:val="24"/>
      <w:szCs w:val="24"/>
      <w:lang w:eastAsia="zh-CN" w:bidi="hi-I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B013E0"/>
    <w:rPr>
      <w:rFonts w:ascii="Tahoma" w:hAnsi="Tahoma"/>
      <w:sz w:val="16"/>
      <w:szCs w:val="14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B013E0"/>
    <w:rPr>
      <w:rFonts w:ascii="Tahoma" w:eastAsia="SimSun" w:hAnsi="Tahoma" w:cs="Mangal"/>
      <w:kern w:val="1"/>
      <w:sz w:val="16"/>
      <w:szCs w:val="14"/>
      <w:lang w:eastAsia="zh-CN" w:bidi="hi-IN"/>
    </w:rPr>
  </w:style>
  <w:style w:type="paragraph" w:customStyle="1" w:styleId="StilePidiPagina">
    <w:name w:val="StilePièdiPagina"/>
    <w:basedOn w:val="Pidipagina"/>
    <w:link w:val="StilePidiPaginaCarattere"/>
    <w:qFormat/>
    <w:rsid w:val="00F0436C"/>
    <w:pPr>
      <w:pBdr>
        <w:left w:val="single" w:sz="18" w:space="4" w:color="auto"/>
      </w:pBdr>
      <w:ind w:left="120"/>
    </w:pPr>
    <w:rPr>
      <w:rFonts w:ascii="Arial" w:hAnsi="Arial"/>
      <w:sz w:val="16"/>
      <w:szCs w:val="16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F0436C"/>
    <w:rPr>
      <w:b/>
      <w:bCs/>
    </w:rPr>
  </w:style>
  <w:style w:type="character" w:customStyle="1" w:styleId="PidipaginaCarattere">
    <w:name w:val="Piè di pagina Carattere"/>
    <w:link w:val="Pidipagina"/>
    <w:rsid w:val="003B55FB"/>
    <w:rPr>
      <w:rFonts w:eastAsia="SimSun" w:cs="Mangal"/>
      <w:kern w:val="1"/>
      <w:sz w:val="24"/>
      <w:szCs w:val="24"/>
      <w:lang w:eastAsia="zh-CN" w:bidi="hi-IN"/>
    </w:rPr>
  </w:style>
  <w:style w:type="character" w:customStyle="1" w:styleId="StilePidiPaginaCarattere">
    <w:name w:val="StilePièdiPagina Carattere"/>
    <w:link w:val="StilePidiPagina"/>
    <w:rsid w:val="00F0436C"/>
    <w:rPr>
      <w:rFonts w:ascii="Arial" w:eastAsia="SimSun" w:hAnsi="Arial" w:cs="Mangal"/>
      <w:kern w:val="1"/>
      <w:sz w:val="16"/>
      <w:szCs w:val="16"/>
      <w:lang w:eastAsia="zh-CN" w:bidi="hi-IN"/>
    </w:rPr>
  </w:style>
  <w:style w:type="character" w:customStyle="1" w:styleId="StilePidipaginaGrassettoCarattere">
    <w:name w:val="StilePièdipaginaGrassetto Carattere"/>
    <w:link w:val="StilePidipaginaGrassetto"/>
    <w:rsid w:val="00F0436C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B78FC"/>
    <w:rPr>
      <w:rFonts w:ascii="Arial" w:hAnsi="Arial" w:cs="Arial"/>
      <w:sz w:val="20"/>
      <w:szCs w:val="20"/>
      <w:lang w:val="x-none"/>
    </w:rPr>
  </w:style>
  <w:style w:type="character" w:customStyle="1" w:styleId="NormaleDiDACarattere">
    <w:name w:val="NormaleDiDA Carattere"/>
    <w:link w:val="NormaleDiDA"/>
    <w:rsid w:val="007B78FC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locked/>
    <w:rsid w:val="000E6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uiPriority w:val="20"/>
    <w:qFormat/>
    <w:locked/>
    <w:rsid w:val="005E74EF"/>
    <w:rPr>
      <w:i/>
      <w:iCs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5F5C06"/>
    <w:rPr>
      <w:sz w:val="20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5F5C06"/>
    <w:rPr>
      <w:rFonts w:eastAsia="SimSun" w:cs="Mangal"/>
      <w:kern w:val="1"/>
      <w:szCs w:val="18"/>
      <w:lang w:val="it-IT" w:eastAsia="zh-CN" w:bidi="hi-IN"/>
    </w:rPr>
  </w:style>
  <w:style w:type="character" w:styleId="Rimandonotaapidipagina">
    <w:name w:val="footnote reference"/>
    <w:uiPriority w:val="99"/>
    <w:semiHidden/>
    <w:unhideWhenUsed/>
    <w:locked/>
    <w:rsid w:val="005F5C06"/>
    <w:rPr>
      <w:vertAlign w:val="superscript"/>
    </w:rPr>
  </w:style>
  <w:style w:type="paragraph" w:styleId="Revisione">
    <w:name w:val="Revision"/>
    <w:hidden/>
    <w:uiPriority w:val="71"/>
    <w:locked/>
    <w:rsid w:val="000238CD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8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39D91E-92A8-4C48-959A-DAA4528E6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</dc:creator>
  <cp:keywords/>
  <cp:lastModifiedBy>Antonio Pellanda</cp:lastModifiedBy>
  <cp:revision>2</cp:revision>
  <cp:lastPrinted>2017-10-18T10:37:00Z</cp:lastPrinted>
  <dcterms:created xsi:type="dcterms:W3CDTF">2023-08-21T09:00:00Z</dcterms:created>
  <dcterms:modified xsi:type="dcterms:W3CDTF">2023-08-21T09:00:00Z</dcterms:modified>
</cp:coreProperties>
</file>